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40bf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3fb23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8T01:16:49Z</dcterms:created>
  <dcterms:modified xsi:type="dcterms:W3CDTF">2021-12-28T01:16:49Z</dcterms:modified>
</cp:coreProperties>
</file>